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F6EF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FA2B4F6" w:rsidR="007B4A91" w:rsidRDefault="009D02E8">
      <w:pPr>
        <w:rPr>
          <w:sz w:val="28"/>
          <w:szCs w:val="28"/>
        </w:rPr>
      </w:pPr>
      <w:r>
        <w:rPr>
          <w:sz w:val="28"/>
          <w:szCs w:val="28"/>
        </w:rPr>
        <w:t xml:space="preserve">The Release </w:t>
      </w:r>
      <w:proofErr w:type="gramStart"/>
      <w:r>
        <w:rPr>
          <w:sz w:val="28"/>
          <w:szCs w:val="28"/>
        </w:rPr>
        <w:t>Of</w:t>
      </w:r>
      <w:proofErr w:type="gramEnd"/>
      <w:r>
        <w:rPr>
          <w:sz w:val="28"/>
          <w:szCs w:val="28"/>
        </w:rPr>
        <w:t xml:space="preserve"> The Researcher</w:t>
      </w:r>
    </w:p>
    <w:p w14:paraId="34A9E19B" w14:textId="77777777" w:rsidR="007B4A91" w:rsidRDefault="004F6EF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39097A5" w14:textId="110D64DE" w:rsidR="009D02E8" w:rsidRDefault="002B3A87">
      <w:pPr>
        <w:rPr>
          <w:sz w:val="28"/>
          <w:szCs w:val="28"/>
        </w:rPr>
      </w:pPr>
      <w:r>
        <w:rPr>
          <w:sz w:val="28"/>
          <w:szCs w:val="28"/>
        </w:rPr>
        <w:t>The goal is to make the researcher escape from the castle.</w:t>
      </w:r>
    </w:p>
    <w:p w14:paraId="3D632C61" w14:textId="3BA211C5" w:rsidR="007B4A91" w:rsidRDefault="004F6EF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7F13B53" w14:textId="709DAACF" w:rsidR="002B3A87" w:rsidRDefault="002B3A87" w:rsidP="002B3A8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researcher </w:t>
      </w:r>
      <w:proofErr w:type="spellStart"/>
      <w:r>
        <w:rPr>
          <w:sz w:val="28"/>
          <w:szCs w:val="28"/>
        </w:rPr>
        <w:t>goas</w:t>
      </w:r>
      <w:proofErr w:type="spellEnd"/>
      <w:r>
        <w:rPr>
          <w:sz w:val="28"/>
          <w:szCs w:val="28"/>
        </w:rPr>
        <w:t xml:space="preserve"> to the </w:t>
      </w:r>
      <w:proofErr w:type="spellStart"/>
      <w:r>
        <w:rPr>
          <w:sz w:val="28"/>
          <w:szCs w:val="28"/>
        </w:rPr>
        <w:t>tha</w:t>
      </w:r>
      <w:proofErr w:type="spellEnd"/>
      <w:r>
        <w:rPr>
          <w:sz w:val="28"/>
          <w:szCs w:val="28"/>
        </w:rPr>
        <w:t xml:space="preserve"> castle for a research and gets stuck in t</w:t>
      </w:r>
      <w:r w:rsidR="004F6EFE">
        <w:rPr>
          <w:sz w:val="28"/>
          <w:szCs w:val="28"/>
        </w:rPr>
        <w:t xml:space="preserve">here if he tries to escape he needs to clear all </w:t>
      </w:r>
      <w:proofErr w:type="spellStart"/>
      <w:r w:rsidR="004F6EFE">
        <w:rPr>
          <w:sz w:val="28"/>
          <w:szCs w:val="28"/>
        </w:rPr>
        <w:t>th</w:t>
      </w:r>
      <w:proofErr w:type="spellEnd"/>
      <w:r w:rsidR="004F6EFE">
        <w:rPr>
          <w:sz w:val="28"/>
          <w:szCs w:val="28"/>
        </w:rPr>
        <w:t xml:space="preserve"> 5 puzzles given you as a helper should help him to clear all the puzzles and make him win and make him escape from the castle if you can.</w:t>
      </w:r>
      <w:r>
        <w:rPr>
          <w:sz w:val="28"/>
          <w:szCs w:val="28"/>
        </w:rPr>
        <w:t xml:space="preserve"> 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E4C2A39" w:rsidR="007B4A91" w:rsidRDefault="004F6EF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helper (you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548C9A2" w:rsidR="007B4A91" w:rsidRDefault="004F6EFE" w:rsidP="004F6E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s the researcher to escape the castl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0DD67E7" w:rsidR="007B4A91" w:rsidRDefault="004F6EF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Reasearche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FF21261" w:rsidR="007B4A91" w:rsidRDefault="004F6EF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scapes 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4D0AF82A" w:rsidR="007B4A91" w:rsidRDefault="007B4A91" w:rsidP="004F6EFE">
      <w:pPr>
        <w:ind w:left="720"/>
        <w:rPr>
          <w:sz w:val="28"/>
          <w:szCs w:val="28"/>
        </w:rPr>
      </w:pP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23B4D6F" w:rsidR="007B4A91" w:rsidRDefault="004F6EF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5 puzz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BBB93BE" w:rsidR="007B4A91" w:rsidRDefault="004F6EF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ese are solved the researcher can escap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161FBEA9" w14:textId="77777777" w:rsidR="004F6EFE" w:rsidRDefault="004F6EFE">
      <w:pPr>
        <w:rPr>
          <w:sz w:val="28"/>
          <w:szCs w:val="28"/>
        </w:rPr>
      </w:pPr>
    </w:p>
    <w:p w14:paraId="5AE21CC1" w14:textId="77777777" w:rsidR="004F6EFE" w:rsidRDefault="004F6EFE">
      <w:pPr>
        <w:rPr>
          <w:sz w:val="28"/>
          <w:szCs w:val="28"/>
        </w:rPr>
      </w:pPr>
    </w:p>
    <w:p w14:paraId="2F75FD45" w14:textId="77777777" w:rsidR="004F6EFE" w:rsidRDefault="004F6EFE">
      <w:pPr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2DE5DA78" w14:textId="45E90DD7" w:rsidR="004F6EFE" w:rsidRDefault="004F6EFE">
      <w:pPr>
        <w:rPr>
          <w:sz w:val="28"/>
          <w:szCs w:val="28"/>
        </w:rPr>
      </w:pPr>
      <w:r w:rsidRPr="004F6EFE">
        <w:rPr>
          <w:noProof/>
          <w:sz w:val="28"/>
          <w:szCs w:val="28"/>
          <w:lang w:val="en-US" w:eastAsia="en-US"/>
        </w:rPr>
        <w:drawing>
          <wp:inline distT="0" distB="0" distL="0" distR="0" wp14:anchorId="0765A63C" wp14:editId="41F5A087">
            <wp:extent cx="3003550" cy="5010150"/>
            <wp:effectExtent l="0" t="0" r="6350" b="0"/>
            <wp:docPr id="1" name="Picture 1" descr="C:\Users\Gurusharvesh B R\Desktop\own project\images\scienti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Gurusharvesh B R\Desktop\own project\images\scientist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550" cy="501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>The Researcher.</w:t>
      </w:r>
    </w:p>
    <w:p w14:paraId="749CFED4" w14:textId="77777777" w:rsidR="004F6EFE" w:rsidRDefault="004F6EFE">
      <w:pPr>
        <w:rPr>
          <w:sz w:val="28"/>
          <w:szCs w:val="28"/>
        </w:rPr>
      </w:pPr>
    </w:p>
    <w:p w14:paraId="7C9E10E8" w14:textId="18C4D0A4" w:rsidR="007B4A91" w:rsidRDefault="00556965" w:rsidP="004F6EFE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184EDC2" w14:textId="316D6BEF" w:rsidR="004F6EFE" w:rsidRDefault="004F6EFE" w:rsidP="004F6EFE">
      <w:pPr>
        <w:rPr>
          <w:sz w:val="28"/>
          <w:szCs w:val="28"/>
        </w:rPr>
      </w:pPr>
      <w:r>
        <w:rPr>
          <w:sz w:val="28"/>
          <w:szCs w:val="28"/>
        </w:rPr>
        <w:t>The player has 5 puzzles to complete 3 tries 2 hints.</w:t>
      </w:r>
      <w:bookmarkStart w:id="0" w:name="_GoBack"/>
      <w:bookmarkEnd w:id="0"/>
    </w:p>
    <w:sectPr w:rsidR="004F6EF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B3A87"/>
    <w:rsid w:val="004F6EFE"/>
    <w:rsid w:val="00556965"/>
    <w:rsid w:val="007B4A91"/>
    <w:rsid w:val="009D0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urusharvesh B R</cp:lastModifiedBy>
  <cp:revision>5</cp:revision>
  <dcterms:created xsi:type="dcterms:W3CDTF">2021-03-18T05:03:00Z</dcterms:created>
  <dcterms:modified xsi:type="dcterms:W3CDTF">2021-08-08T13:47:00Z</dcterms:modified>
</cp:coreProperties>
</file>